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D45839">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D45839">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D45839">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D45839">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D45839">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D45839">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D45839">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D45839">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D45839">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D45839">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D45839">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D45839"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D45839"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D45839"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D45839"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B21518" w:rsidP="00B21518">
      <w:pPr>
        <w:pStyle w:val="NormalWeb"/>
        <w:spacing w:before="0" w:beforeAutospacing="0" w:after="0" w:afterAutospacing="0"/>
      </w:pPr>
      <w:hyperlink r:id="rId76" w:history="1">
        <w:r>
          <w:rPr>
            <w:rStyle w:val="Hyperlink"/>
            <w:rFonts w:ascii="Arial" w:hAnsi="Arial" w:cs="Arial"/>
            <w:color w:val="1155CC"/>
            <w:sz w:val="22"/>
            <w:szCs w:val="22"/>
          </w:rPr>
          <w:t>https://www.youtube.com/watch?v=YTtpfjGlH2M&amp;list=PLgUwDviBIf0rGEWe64KWas0Nryn7SCRWw</w:t>
        </w:r>
      </w:hyperlink>
      <w:r>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tKwFAHENHhItAAAA"/>
  </w:docVars>
  <w:rsids>
    <w:rsidRoot w:val="00FA5179"/>
    <w:rsid w:val="00000C58"/>
    <w:rsid w:val="00075891"/>
    <w:rsid w:val="000905D9"/>
    <w:rsid w:val="0009595E"/>
    <w:rsid w:val="000A20B5"/>
    <w:rsid w:val="000C2517"/>
    <w:rsid w:val="000C6E88"/>
    <w:rsid w:val="000D5305"/>
    <w:rsid w:val="000F207D"/>
    <w:rsid w:val="0011344A"/>
    <w:rsid w:val="001368E2"/>
    <w:rsid w:val="001C5D14"/>
    <w:rsid w:val="0023798E"/>
    <w:rsid w:val="003644FC"/>
    <w:rsid w:val="00450B9D"/>
    <w:rsid w:val="00485987"/>
    <w:rsid w:val="0051149F"/>
    <w:rsid w:val="00537CA5"/>
    <w:rsid w:val="00545D55"/>
    <w:rsid w:val="0057624E"/>
    <w:rsid w:val="007D3799"/>
    <w:rsid w:val="00841313"/>
    <w:rsid w:val="008B3A27"/>
    <w:rsid w:val="008E4372"/>
    <w:rsid w:val="0092113C"/>
    <w:rsid w:val="009429DD"/>
    <w:rsid w:val="00963AA0"/>
    <w:rsid w:val="00981E63"/>
    <w:rsid w:val="009F71BA"/>
    <w:rsid w:val="00B21518"/>
    <w:rsid w:val="00CB5112"/>
    <w:rsid w:val="00D45839"/>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14</TotalTime>
  <Pages>1</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3</cp:revision>
  <dcterms:created xsi:type="dcterms:W3CDTF">2021-01-06T03:47:00Z</dcterms:created>
  <dcterms:modified xsi:type="dcterms:W3CDTF">2021-06-15T09:28:00Z</dcterms:modified>
</cp:coreProperties>
</file>